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4CBD22" w14:textId="77777777" w:rsidR="00766E6B" w:rsidRDefault="00766E6B" w:rsidP="00A03D5C">
      <w:pPr>
        <w:pStyle w:val="Heading1"/>
        <w:jc w:val="center"/>
      </w:pPr>
      <w:r>
        <w:t xml:space="preserve">Programming Fundamentals and Unit Testing </w:t>
      </w:r>
    </w:p>
    <w:p w14:paraId="670A1148" w14:textId="447CF8EF" w:rsidR="00A03D5C" w:rsidRPr="00EA057E" w:rsidRDefault="00766E6B" w:rsidP="00A03D5C">
      <w:pPr>
        <w:pStyle w:val="Heading1"/>
        <w:jc w:val="center"/>
        <w:rPr>
          <w:lang w:val="bg-BG"/>
        </w:rPr>
      </w:pPr>
      <w:r>
        <w:t>Regular Exam – 5 November 2023</w:t>
      </w:r>
    </w:p>
    <w:p w14:paraId="12BF7E72" w14:textId="58419D82" w:rsidR="005C692F" w:rsidRDefault="00766E6B" w:rsidP="00766E6B">
      <w:pPr>
        <w:pStyle w:val="Heading1"/>
      </w:pPr>
      <w:r>
        <w:t>3.</w:t>
      </w:r>
      <w:r w:rsidR="00257D1E">
        <w:t xml:space="preserve"> </w:t>
      </w:r>
      <w:r w:rsidR="005C692F">
        <w:t>Unit Test Method:</w:t>
      </w:r>
      <w:r w:rsidR="00257D1E">
        <w:t xml:space="preserve"> Character</w:t>
      </w:r>
      <w:r>
        <w:t>s</w:t>
      </w:r>
      <w:r w:rsidR="00257D1E">
        <w:t xml:space="preserve"> Range</w:t>
      </w:r>
    </w:p>
    <w:p w14:paraId="5762981B" w14:textId="44C9AE8B" w:rsidR="005C692F" w:rsidRDefault="005C692F" w:rsidP="005C692F">
      <w:r>
        <w:t xml:space="preserve">Test a given method which takes in </w:t>
      </w:r>
      <w:r w:rsidR="00257D1E">
        <w:rPr>
          <w:b/>
          <w:bCs/>
        </w:rPr>
        <w:t>two characters</w:t>
      </w:r>
      <w:r>
        <w:t xml:space="preserve"> and finds </w:t>
      </w:r>
      <w:r w:rsidR="00257D1E">
        <w:rPr>
          <w:b/>
          <w:bCs/>
        </w:rPr>
        <w:t xml:space="preserve">all characters between the </w:t>
      </w:r>
      <w:r w:rsidR="00257D1E" w:rsidRPr="00257D1E">
        <w:rPr>
          <w:b/>
          <w:bCs/>
        </w:rPr>
        <w:t>two</w:t>
      </w:r>
      <w:r>
        <w:t>.</w:t>
      </w:r>
      <w:r w:rsidR="00CC38FD">
        <w:t xml:space="preserve"> </w:t>
      </w:r>
    </w:p>
    <w:p w14:paraId="7A115995" w14:textId="77777777" w:rsidR="00766E6B" w:rsidRPr="0091706C" w:rsidRDefault="00766E6B" w:rsidP="00766E6B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726"/>
      </w:tblGrid>
      <w:tr w:rsidR="00766E6B" w:rsidRPr="0091706C" w14:paraId="75CA327F" w14:textId="77777777" w:rsidTr="00FE7475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06A6A49D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7726" w:type="dxa"/>
            <w:shd w:val="clear" w:color="auto" w:fill="D9D9D9" w:themeFill="background1" w:themeFillShade="D9"/>
          </w:tcPr>
          <w:p w14:paraId="4205DBB3" w14:textId="77777777" w:rsidR="00766E6B" w:rsidRPr="0091706C" w:rsidRDefault="00766E6B" w:rsidP="00FE7475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</w:tr>
      <w:tr w:rsidR="00766E6B" w:rsidRPr="0091706C" w14:paraId="1502C1B6" w14:textId="77777777" w:rsidTr="00FE7475">
        <w:trPr>
          <w:trHeight w:val="437"/>
        </w:trPr>
        <w:tc>
          <w:tcPr>
            <w:tcW w:w="896" w:type="dxa"/>
          </w:tcPr>
          <w:p w14:paraId="6900357C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a</w:t>
            </w:r>
          </w:p>
          <w:p w14:paraId="4810BFEC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d</w:t>
            </w:r>
          </w:p>
        </w:tc>
        <w:tc>
          <w:tcPr>
            <w:tcW w:w="7726" w:type="dxa"/>
          </w:tcPr>
          <w:p w14:paraId="459F8D76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b c</w:t>
            </w:r>
          </w:p>
        </w:tc>
      </w:tr>
      <w:tr w:rsidR="00766E6B" w:rsidRPr="0091706C" w14:paraId="6CA44677" w14:textId="77777777" w:rsidTr="00FE7475">
        <w:trPr>
          <w:trHeight w:val="378"/>
        </w:trPr>
        <w:tc>
          <w:tcPr>
            <w:tcW w:w="896" w:type="dxa"/>
          </w:tcPr>
          <w:p w14:paraId="25CE0E6D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  <w:p w14:paraId="6D0C44FC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:</w:t>
            </w:r>
          </w:p>
        </w:tc>
        <w:tc>
          <w:tcPr>
            <w:tcW w:w="7726" w:type="dxa"/>
          </w:tcPr>
          <w:p w14:paraId="0ABF6C24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766E6B" w:rsidRPr="0091706C" w14:paraId="17B402E9" w14:textId="77777777" w:rsidTr="00FE7475">
        <w:trPr>
          <w:trHeight w:val="583"/>
        </w:trPr>
        <w:tc>
          <w:tcPr>
            <w:tcW w:w="896" w:type="dxa"/>
          </w:tcPr>
          <w:p w14:paraId="75303591" w14:textId="77777777" w:rsidR="00766E6B" w:rsidRPr="00C509E4" w:rsidRDefault="00766E6B" w:rsidP="00FE7475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C509E4">
              <w:rPr>
                <w:rFonts w:ascii="Consolas" w:hAnsi="Consolas" w:cstheme="minorHAnsi"/>
              </w:rPr>
              <w:t>C</w:t>
            </w:r>
          </w:p>
          <w:p w14:paraId="55840312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 w:cstheme="minorHAnsi"/>
              </w:rPr>
              <w:t>#</w:t>
            </w:r>
          </w:p>
        </w:tc>
        <w:tc>
          <w:tcPr>
            <w:tcW w:w="7726" w:type="dxa"/>
          </w:tcPr>
          <w:p w14:paraId="4476AC12" w14:textId="77777777" w:rsidR="00766E6B" w:rsidRPr="00C509E4" w:rsidRDefault="00766E6B" w:rsidP="00FE7475">
            <w:pPr>
              <w:spacing w:before="0" w:after="0"/>
              <w:rPr>
                <w:rFonts w:ascii="Consolas" w:hAnsi="Consolas"/>
                <w:noProof/>
              </w:rPr>
            </w:pPr>
            <w:r w:rsidRPr="00C509E4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  <w:tr w:rsidR="0020538E" w:rsidRPr="0091706C" w14:paraId="51DFBCDB" w14:textId="77777777" w:rsidTr="00FE7475">
        <w:trPr>
          <w:trHeight w:val="583"/>
        </w:trPr>
        <w:tc>
          <w:tcPr>
            <w:tcW w:w="896" w:type="dxa"/>
          </w:tcPr>
          <w:p w14:paraId="37A04E80" w14:textId="77777777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  <w:p w14:paraId="3782EF6C" w14:textId="1BF04EE8" w:rsidR="0020538E" w:rsidRP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</w:tc>
        <w:tc>
          <w:tcPr>
            <w:tcW w:w="7726" w:type="dxa"/>
          </w:tcPr>
          <w:p w14:paraId="3527C5E5" w14:textId="7855E892" w:rsidR="0020538E" w:rsidRPr="0020538E" w:rsidRDefault="0020538E" w:rsidP="0020538E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91706C" w14:paraId="17EF01E7" w14:textId="77777777" w:rsidTr="00FE7475">
        <w:trPr>
          <w:trHeight w:val="583"/>
        </w:trPr>
        <w:tc>
          <w:tcPr>
            <w:tcW w:w="896" w:type="dxa"/>
          </w:tcPr>
          <w:p w14:paraId="075886CE" w14:textId="42316EA3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  <w:p w14:paraId="00619801" w14:textId="0A82043E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7726" w:type="dxa"/>
          </w:tcPr>
          <w:p w14:paraId="3B110B65" w14:textId="0DC56F2F" w:rsidR="0020538E" w:rsidRPr="0020538E" w:rsidRDefault="0020538E" w:rsidP="0020538E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20538E" w14:paraId="32711F9C" w14:textId="77777777" w:rsidTr="00EA4032">
        <w:trPr>
          <w:trHeight w:val="583"/>
        </w:trPr>
        <w:tc>
          <w:tcPr>
            <w:tcW w:w="896" w:type="dxa"/>
          </w:tcPr>
          <w:p w14:paraId="3D16CE14" w14:textId="77777777" w:rsidR="0020538E" w:rsidRDefault="0020538E" w:rsidP="00EA4032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B</w:t>
            </w:r>
          </w:p>
          <w:p w14:paraId="2EECB7A6" w14:textId="77777777" w:rsidR="0020538E" w:rsidRDefault="0020538E" w:rsidP="00EA4032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</w:tc>
        <w:tc>
          <w:tcPr>
            <w:tcW w:w="7726" w:type="dxa"/>
          </w:tcPr>
          <w:p w14:paraId="4A4E21BD" w14:textId="77777777" w:rsidR="0020538E" w:rsidRPr="0020538E" w:rsidRDefault="0020538E" w:rsidP="00EA4032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0538E">
              <w:rPr>
                <w:rFonts w:ascii="Consolas" w:hAnsi="Consolas"/>
                <w:i/>
                <w:iCs/>
                <w:noProof/>
              </w:rPr>
              <w:t>No output</w:t>
            </w:r>
          </w:p>
        </w:tc>
      </w:tr>
      <w:tr w:rsidR="0020538E" w:rsidRPr="0091706C" w14:paraId="3D85478D" w14:textId="77777777" w:rsidTr="00FE7475">
        <w:trPr>
          <w:trHeight w:val="583"/>
        </w:trPr>
        <w:tc>
          <w:tcPr>
            <w:tcW w:w="896" w:type="dxa"/>
          </w:tcPr>
          <w:p w14:paraId="4F973782" w14:textId="77777777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A</w:t>
            </w:r>
          </w:p>
          <w:p w14:paraId="55147EC6" w14:textId="7739589B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C</w:t>
            </w:r>
          </w:p>
        </w:tc>
        <w:tc>
          <w:tcPr>
            <w:tcW w:w="7726" w:type="dxa"/>
          </w:tcPr>
          <w:p w14:paraId="0E5066D2" w14:textId="6E091F1A" w:rsidR="0020538E" w:rsidRP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 w:rsidRPr="0020538E">
              <w:rPr>
                <w:rFonts w:ascii="Consolas" w:hAnsi="Consolas"/>
                <w:noProof/>
              </w:rPr>
              <w:t>B</w:t>
            </w:r>
          </w:p>
        </w:tc>
      </w:tr>
      <w:tr w:rsidR="0020538E" w:rsidRPr="0091706C" w14:paraId="169CE1C6" w14:textId="77777777" w:rsidTr="00FE7475">
        <w:trPr>
          <w:trHeight w:val="583"/>
        </w:trPr>
        <w:tc>
          <w:tcPr>
            <w:tcW w:w="896" w:type="dxa"/>
          </w:tcPr>
          <w:p w14:paraId="3C8995E8" w14:textId="77BC1214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D</w:t>
            </w:r>
          </w:p>
          <w:p w14:paraId="6E7B963B" w14:textId="18D69CB0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G</w:t>
            </w:r>
          </w:p>
        </w:tc>
        <w:tc>
          <w:tcPr>
            <w:tcW w:w="7726" w:type="dxa"/>
          </w:tcPr>
          <w:p w14:paraId="163F5497" w14:textId="070427D4" w:rsidR="0020538E" w:rsidRP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 F</w:t>
            </w:r>
          </w:p>
        </w:tc>
      </w:tr>
      <w:tr w:rsidR="0020538E" w:rsidRPr="0091706C" w14:paraId="570CAC20" w14:textId="77777777" w:rsidTr="00FE7475">
        <w:trPr>
          <w:trHeight w:val="583"/>
        </w:trPr>
        <w:tc>
          <w:tcPr>
            <w:tcW w:w="896" w:type="dxa"/>
          </w:tcPr>
          <w:p w14:paraId="340CE40E" w14:textId="419648F5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X</w:t>
            </w:r>
          </w:p>
          <w:p w14:paraId="14C69234" w14:textId="01A3C8EC" w:rsidR="0020538E" w:rsidRDefault="0020538E" w:rsidP="0020538E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Z</w:t>
            </w:r>
          </w:p>
        </w:tc>
        <w:tc>
          <w:tcPr>
            <w:tcW w:w="7726" w:type="dxa"/>
          </w:tcPr>
          <w:p w14:paraId="20E39D0C" w14:textId="0834B69B" w:rsidR="0020538E" w:rsidRDefault="0020538E" w:rsidP="0020538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Y</w:t>
            </w:r>
          </w:p>
        </w:tc>
      </w:tr>
    </w:tbl>
    <w:p w14:paraId="23D16D84" w14:textId="5913661F" w:rsidR="00766E6B" w:rsidRDefault="00766E6B" w:rsidP="005C692F"/>
    <w:p w14:paraId="7C722297" w14:textId="420BB08C" w:rsidR="005C692F" w:rsidRDefault="005C692F" w:rsidP="005C692F">
      <w:r>
        <w:t xml:space="preserve">The method is found in the </w:t>
      </w:r>
      <w:r w:rsidR="00257D1E">
        <w:rPr>
          <w:rStyle w:val="CodeChar"/>
        </w:rPr>
        <w:t>CharacterRange</w:t>
      </w:r>
      <w:r w:rsidRPr="00DD25F7">
        <w:rPr>
          <w:rStyle w:val="CodeChar"/>
        </w:rPr>
        <w:t>.cs</w:t>
      </w:r>
      <w:r>
        <w:t xml:space="preserve"> file:</w:t>
      </w:r>
    </w:p>
    <w:p w14:paraId="2A3BEB89" w14:textId="6C1631F6" w:rsidR="00E30D02" w:rsidRDefault="00E30D02" w:rsidP="005C692F">
      <w:r>
        <w:rPr>
          <w:noProof/>
        </w:rPr>
        <w:lastRenderedPageBreak/>
        <w:drawing>
          <wp:inline distT="0" distB="0" distL="0" distR="0" wp14:anchorId="2A879A29" wp14:editId="6E0F39AC">
            <wp:extent cx="3646805" cy="2782196"/>
            <wp:effectExtent l="152400" t="152400" r="353695" b="361315"/>
            <wp:docPr id="650662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662177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60210" cy="27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1A5F271" w14:textId="591815B6" w:rsidR="005C692F" w:rsidRDefault="005C692F" w:rsidP="005C692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E30D02">
        <w:rPr>
          <w:rStyle w:val="CodeChar"/>
        </w:rPr>
        <w:t>CharacterRange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2DD01990" w14:textId="7BA9F2AD" w:rsidR="00311AB0" w:rsidRDefault="00311AB0" w:rsidP="005C692F">
      <w:r>
        <w:rPr>
          <w:noProof/>
        </w:rPr>
        <w:drawing>
          <wp:inline distT="0" distB="0" distL="0" distR="0" wp14:anchorId="41CFC01F" wp14:editId="7AEA0B99">
            <wp:extent cx="4649982" cy="2921000"/>
            <wp:effectExtent l="152400" t="152400" r="360680" b="355600"/>
            <wp:docPr id="19579898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7989837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6512" cy="29313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52AEFF" w14:textId="77777777" w:rsidR="005C692F" w:rsidRDefault="005C692F" w:rsidP="005C692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62F9D453" w14:textId="474475EA" w:rsidR="002877ED" w:rsidRDefault="00D26FFD" w:rsidP="00766E6B">
      <w:r>
        <w:rPr>
          <w:noProof/>
        </w:rPr>
        <w:drawing>
          <wp:inline distT="0" distB="0" distL="0" distR="0" wp14:anchorId="67AA1E57" wp14:editId="045AE5B2">
            <wp:extent cx="2834640" cy="1002012"/>
            <wp:effectExtent l="152400" t="152400" r="365760" b="370205"/>
            <wp:docPr id="5541597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15973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49054" cy="10071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771E98">
        <w:tab/>
      </w:r>
    </w:p>
    <w:p w14:paraId="286C7FDB" w14:textId="6F797D80" w:rsidR="00771E98" w:rsidRPr="00771E98" w:rsidRDefault="00771E98" w:rsidP="00766E6B">
      <w:r w:rsidRPr="00771E98">
        <w:rPr>
          <w:b/>
          <w:bCs/>
          <w:u w:val="single"/>
        </w:rPr>
        <w:t>IMPORTANT</w:t>
      </w:r>
      <w:r w:rsidRPr="00771E98">
        <w:rPr>
          <w:b/>
          <w:bCs/>
        </w:rPr>
        <w:t>:</w:t>
      </w:r>
      <w:r>
        <w:t xml:space="preserve"> </w:t>
      </w:r>
      <w:r w:rsidRPr="00771E98">
        <w:rPr>
          <w:b/>
          <w:bCs/>
        </w:rPr>
        <w:t>DO NOT REMOVE OR CHANGE ANY NAMESPACES AND USINGS.</w:t>
      </w:r>
    </w:p>
    <w:sectPr w:rsidR="00771E98" w:rsidRPr="00771E9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3A0A7F" w14:textId="77777777" w:rsidR="002C7B92" w:rsidRDefault="002C7B92">
      <w:pPr>
        <w:spacing w:before="0" w:after="0" w:line="240" w:lineRule="auto"/>
      </w:pPr>
      <w:r>
        <w:separator/>
      </w:r>
    </w:p>
  </w:endnote>
  <w:endnote w:type="continuationSeparator" w:id="0">
    <w:p w14:paraId="706F810F" w14:textId="77777777" w:rsidR="002C7B92" w:rsidRDefault="002C7B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FB770C" w14:textId="77777777" w:rsidR="002C7B92" w:rsidRDefault="002C7B92">
      <w:pPr>
        <w:spacing w:before="0" w:after="0" w:line="240" w:lineRule="auto"/>
      </w:pPr>
      <w:r>
        <w:separator/>
      </w:r>
    </w:p>
  </w:footnote>
  <w:footnote w:type="continuationSeparator" w:id="0">
    <w:p w14:paraId="340A7194" w14:textId="77777777" w:rsidR="002C7B92" w:rsidRDefault="002C7B9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oFAA4BBjEtAAAA"/>
  </w:docVars>
  <w:rsids>
    <w:rsidRoot w:val="00926E86"/>
    <w:rsid w:val="00001E06"/>
    <w:rsid w:val="00003231"/>
    <w:rsid w:val="00036836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C7B92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2DAC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2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262</cp:revision>
  <dcterms:created xsi:type="dcterms:W3CDTF">2023-09-26T19:58:00Z</dcterms:created>
  <dcterms:modified xsi:type="dcterms:W3CDTF">2025-05-28T09:53:00Z</dcterms:modified>
</cp:coreProperties>
</file>